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11321" w14:textId="77777777" w:rsidR="004467B2" w:rsidRPr="005E343B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5E343B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D1133B" wp14:editId="07D1133C">
                <wp:simplePos x="0" y="0"/>
                <wp:positionH relativeFrom="page">
                  <wp:posOffset>5900057</wp:posOffset>
                </wp:positionH>
                <wp:positionV relativeFrom="paragraph">
                  <wp:posOffset>-204924</wp:posOffset>
                </wp:positionV>
                <wp:extent cx="1623514" cy="11153869"/>
                <wp:effectExtent l="19050" t="19050" r="34290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3514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7D11343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07D11344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07D11345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07D11346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07D11347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07D11348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07D11349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07D1134A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07D1134B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07D1134C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07D1134D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07D1134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D1133B" id="Скругленный прямоугольник 6" o:spid="_x0000_s1026" style="position:absolute;left:0;text-align:left;margin-left:464.55pt;margin-top:-16.15pt;width:127.85pt;height:878.2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" fillcolor="#c6dac8 [1300]" strokecolor="#f2f2f2 [3041]" strokeweight="3pt">
                <v:shadow on="t" color="#3c7382 [1606]" opacity=".5" offset="1pt"/>
                <v:textbox>
                  <w:txbxContent>
                    <w:p w14:paraId="07D11343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07D11344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07D11345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07D11346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07D11347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07D11348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07D11349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07D1134A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07D1134B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07D1134C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07D1134D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07D1134E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</w:p>
    <w:p w14:paraId="07D11322" w14:textId="664AE749" w:rsidR="002B7F86" w:rsidRPr="005E343B" w:rsidRDefault="002544EB" w:rsidP="004467B2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Concierge</w:t>
      </w:r>
    </w:p>
    <w:p w14:paraId="07D11323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7D11324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7D11325" w14:textId="77777777" w:rsidR="002B7F86" w:rsidRPr="002544EB" w:rsidRDefault="002B7F86" w:rsidP="002544EB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544E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7D11326" w14:textId="77777777" w:rsidR="002B7F86" w:rsidRPr="002544EB" w:rsidRDefault="002B7F86" w:rsidP="002544EB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544E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2544E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2544E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2544E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7D11327" w14:textId="77777777" w:rsidR="002B7F86" w:rsidRPr="002544EB" w:rsidRDefault="002B7F86" w:rsidP="002544EB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439076E5" w14:textId="77777777" w:rsidR="002544EB" w:rsidRDefault="002B7F86" w:rsidP="002544EB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544E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1652D10E" w14:textId="77777777" w:rsidR="002544EB" w:rsidRDefault="002544EB" w:rsidP="002544EB">
      <w:pPr>
        <w:spacing w:before="100" w:beforeAutospacing="1"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544EB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anks for sharing the detailed Job description for the position of Concierge in your hotel. I have a total experience of …… years in the hospitality industry, in the past I have worked as …… with one of the well-known Hotel/Resort in the town. With my previous experience and expertise in this field I find myself the appropriate candidate for this job role, once given a chance I can be an asset to the Hotel and to the staff. </w:t>
      </w:r>
    </w:p>
    <w:p w14:paraId="57BCAF34" w14:textId="4224BC26" w:rsidR="002544EB" w:rsidRPr="002544EB" w:rsidRDefault="002544EB" w:rsidP="002544EB">
      <w:pPr>
        <w:spacing w:before="100" w:beforeAutospacing="1"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544EB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y work experience helped me learn a lot to be able to work like </w:t>
      </w:r>
    </w:p>
    <w:p w14:paraId="7C9A5493" w14:textId="77777777" w:rsidR="002544EB" w:rsidRPr="002544EB" w:rsidRDefault="002544EB" w:rsidP="002544EB">
      <w:pPr>
        <w:numPr>
          <w:ilvl w:val="0"/>
          <w:numId w:val="10"/>
        </w:numPr>
        <w:tabs>
          <w:tab w:val="clear" w:pos="720"/>
        </w:tabs>
        <w:spacing w:before="100" w:beforeAutospacing="1"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2544EB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Being a local I have amazing knowledge of nearby tourist places, eateries, shopping malls and local markets.</w:t>
      </w:r>
    </w:p>
    <w:p w14:paraId="47AB80D1" w14:textId="5B322518" w:rsidR="002544EB" w:rsidRPr="002544EB" w:rsidRDefault="002544EB" w:rsidP="002544EB">
      <w:pPr>
        <w:numPr>
          <w:ilvl w:val="0"/>
          <w:numId w:val="10"/>
        </w:numPr>
        <w:tabs>
          <w:tab w:val="clear" w:pos="720"/>
        </w:tabs>
        <w:spacing w:before="100" w:beforeAutospacing="1"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2544EB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ime Management skill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19799DAE" w14:textId="1F6F2BD1" w:rsidR="002544EB" w:rsidRPr="002544EB" w:rsidRDefault="002544EB" w:rsidP="002544EB">
      <w:pPr>
        <w:numPr>
          <w:ilvl w:val="0"/>
          <w:numId w:val="10"/>
        </w:numPr>
        <w:tabs>
          <w:tab w:val="clear" w:pos="720"/>
        </w:tabs>
        <w:spacing w:before="100" w:beforeAutospacing="1" w:after="160"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2544EB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Flexible for any shift timing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29B25A52" w14:textId="77777777" w:rsidR="002544EB" w:rsidRPr="002544EB" w:rsidRDefault="002544EB" w:rsidP="002544EB">
      <w:pPr>
        <w:spacing w:before="100" w:beforeAutospacing="1" w:after="16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2544EB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Given an opportunity, I assure you to give my best to this job and become an asset to your organization.</w:t>
      </w:r>
    </w:p>
    <w:p w14:paraId="3D273C58" w14:textId="77777777" w:rsidR="002544EB" w:rsidRPr="002544EB" w:rsidRDefault="002544EB" w:rsidP="002544EB">
      <w:pPr>
        <w:spacing w:before="100" w:beforeAutospacing="1" w:after="16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2544EB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Looking forward to hearing from you soon.</w:t>
      </w:r>
    </w:p>
    <w:p w14:paraId="2542C70D" w14:textId="77777777" w:rsidR="002544EB" w:rsidRPr="002544EB" w:rsidRDefault="002544EB" w:rsidP="002544EB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DDAF15A" w14:textId="77777777" w:rsidR="002544EB" w:rsidRPr="002544EB" w:rsidRDefault="002544EB" w:rsidP="002544EB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2544EB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2369C2F1" w14:textId="77777777" w:rsidR="002544EB" w:rsidRPr="002544EB" w:rsidRDefault="002544EB" w:rsidP="002544EB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2544EB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07D11338" w14:textId="77777777" w:rsidR="00DF38A7" w:rsidRPr="00DF38A7" w:rsidRDefault="00DF38A7" w:rsidP="00DF38A7">
      <w:pPr>
        <w:rPr>
          <w:lang w:val="en-US"/>
        </w:rPr>
      </w:pPr>
    </w:p>
    <w:p w14:paraId="07D11339" w14:textId="46488D39" w:rsidR="00DF38A7" w:rsidRDefault="00DF38A7" w:rsidP="00DF38A7">
      <w:pPr>
        <w:rPr>
          <w:lang w:val="en-US"/>
        </w:rPr>
      </w:pPr>
    </w:p>
    <w:p w14:paraId="0E990008" w14:textId="23C09F03" w:rsidR="002544EB" w:rsidRDefault="002544EB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</w:p>
    <w:p w14:paraId="6C4FF98B" w14:textId="77777777" w:rsidR="002544EB" w:rsidRDefault="002544EB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</w:p>
    <w:p w14:paraId="5832EDA7" w14:textId="77777777" w:rsidR="002544EB" w:rsidRDefault="002544EB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</w:p>
    <w:p w14:paraId="455987E7" w14:textId="77777777" w:rsidR="002544EB" w:rsidRDefault="002544EB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</w:p>
    <w:p w14:paraId="4E4FA3E5" w14:textId="04E3314E" w:rsidR="002544EB" w:rsidRDefault="002544EB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</w:p>
    <w:p w14:paraId="617BF28D" w14:textId="68C6D4E5" w:rsidR="002544EB" w:rsidRDefault="002544EB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</w:p>
    <w:p w14:paraId="1BA1889E" w14:textId="361DA715" w:rsidR="002544EB" w:rsidRDefault="002544EB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</w:p>
    <w:p w14:paraId="4970C495" w14:textId="7D95B15A" w:rsidR="002544EB" w:rsidRPr="002544EB" w:rsidRDefault="002544EB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53B1D21D" w14:textId="4788C44B" w:rsidR="002544EB" w:rsidRDefault="002544EB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</w:p>
    <w:p w14:paraId="2AAD7DB4" w14:textId="16A9D44A" w:rsidR="002544EB" w:rsidRDefault="002544EB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</w:p>
    <w:p w14:paraId="5EA7B835" w14:textId="0C41C60C" w:rsidR="002544EB" w:rsidRDefault="002544EB" w:rsidP="002544EB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61312" behindDoc="0" locked="0" layoutInCell="1" allowOverlap="1" wp14:anchorId="07D1133D" wp14:editId="0C3ABF6A">
            <wp:simplePos x="0" y="0"/>
            <wp:positionH relativeFrom="column">
              <wp:posOffset>3785235</wp:posOffset>
            </wp:positionH>
            <wp:positionV relativeFrom="paragraph">
              <wp:posOffset>40640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D1133A" w14:textId="1B8BD644" w:rsidR="00632602" w:rsidRPr="002544EB" w:rsidRDefault="00DF38A7" w:rsidP="002544EB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</w:rPr>
      </w:pP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 w:rsidRPr="00BE1DBD">
        <w:rPr>
          <w:rFonts w:ascii="Arial" w:hAnsi="Arial" w:cs="Arial"/>
          <w:b/>
          <w:sz w:val="14"/>
          <w:szCs w:val="16"/>
        </w:rPr>
        <w:t>Usage Guidelines</w:t>
      </w:r>
    </w:p>
    <w:sectPr w:rsidR="00632602" w:rsidRPr="002544EB" w:rsidSect="00715D03">
      <w:type w:val="continuous"/>
      <w:pgSz w:w="11906" w:h="16838"/>
      <w:pgMar w:top="357" w:right="2975" w:bottom="38" w:left="993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11341" w14:textId="77777777" w:rsidR="00532D64" w:rsidRDefault="00532D64" w:rsidP="001E7709">
      <w:r>
        <w:separator/>
      </w:r>
    </w:p>
  </w:endnote>
  <w:endnote w:type="continuationSeparator" w:id="0">
    <w:p w14:paraId="07D11342" w14:textId="77777777" w:rsidR="00532D64" w:rsidRDefault="00532D64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D1133F" w14:textId="77777777" w:rsidR="00532D64" w:rsidRDefault="00532D64" w:rsidP="001E7709">
      <w:r>
        <w:separator/>
      </w:r>
    </w:p>
  </w:footnote>
  <w:footnote w:type="continuationSeparator" w:id="0">
    <w:p w14:paraId="07D11340" w14:textId="77777777" w:rsidR="00532D64" w:rsidRDefault="00532D64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171756"/>
    <w:multiLevelType w:val="multilevel"/>
    <w:tmpl w:val="E8F6E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9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A4AAA"/>
    <w:rsid w:val="001B6BA0"/>
    <w:rsid w:val="001E6340"/>
    <w:rsid w:val="001E7709"/>
    <w:rsid w:val="00203FC4"/>
    <w:rsid w:val="002264C2"/>
    <w:rsid w:val="00237948"/>
    <w:rsid w:val="00253B27"/>
    <w:rsid w:val="002544EB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32D64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E343B"/>
    <w:rsid w:val="005F7C59"/>
    <w:rsid w:val="00603CC5"/>
    <w:rsid w:val="00612808"/>
    <w:rsid w:val="00632602"/>
    <w:rsid w:val="00673425"/>
    <w:rsid w:val="00673B97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BE1DBD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8A7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7D11321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unhideWhenUsed/>
    <w:rsid w:val="00DF38A7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F38A7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DF38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0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75276B-2ADA-4D4E-A2BD-DDFD3C656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161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cierge Cover Letter Sample</dc:title>
  <dc:subject>Create your Cover Letter using Free Concierge Cover Letter Sample Template</dc:subject>
  <dc:creator>Qwikresume.com</dc:creator>
  <dcterms:created xsi:type="dcterms:W3CDTF">2021-10-26T14:08:00Z</dcterms:created>
  <dcterms:modified xsi:type="dcterms:W3CDTF">2021-10-26T14:08:00Z</dcterms:modified>
  <cp:category>Others</cp:category>
</cp:coreProperties>
</file>